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h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3db1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11-17T08:48:16Z</dcterms:created>
  <dcterms:modified xsi:type="dcterms:W3CDTF">2017-11-17T08:48:16Z</dcterms:modified>
</cp:coreProperties>
</file>